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practice-problems"/>
    <w:p>
      <w:pPr>
        <w:pStyle w:val="Heading3"/>
      </w:pPr>
      <w:r>
        <w:t xml:space="preserve">Lesson 22 Practice Problems</w:t>
      </w:r>
    </w:p>
    <w:bookmarkEnd w:id="20"/>
    <w:p>
      <w:pPr>
        <w:numPr>
          <w:ilvl w:val="0"/>
          <w:numId w:val="1001"/>
        </w:numPr>
      </w:pPr>
      <w:r>
        <w:t xml:space="preserve">Identify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</w:p>
    <w:p>
      <w:pPr>
        <w:numPr>
          <w:ilvl w:val="0"/>
          <w:numId w:val="1001"/>
        </w:numPr>
      </w:pPr>
      <w:r>
        <w:t xml:space="preserve">Kiran is solv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, and he uses these steps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den>
              </m:f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d>
            </m:e>
          </m:m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</m:e>
          </m:mr>
          <m:mr>
            <m:e>
              <m:r>
                <m:t>2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5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2.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He checks his answer and finds that it isn't a solution to the original equation, so he writes “no solutions.” Unfortunately, Kiran made a mistake while solving. Find his error and calculate the actual solution(s).</w:t>
      </w:r>
    </w:p>
    <w:p>
      <w:pPr>
        <w:numPr>
          <w:ilvl w:val="0"/>
          <w:numId w:val="1001"/>
        </w:numPr>
      </w:pPr>
      <w:r>
        <w:t xml:space="preserve">Identify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1"/>
        </w:numPr>
      </w:pPr>
      <w:r>
        <w:t xml:space="preserve">Is this the graph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? Explain how 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17" cy="2505951"/>
            <wp:effectExtent b="0" l="0" r="0" t="0"/>
            <wp:docPr descr="graph, x intercepts = 0 and -3. as x gets larger in positive direction, the output function gets larger in the negative direction" title="" id="22" name="Picture"/>
            <a:graphic>
              <a:graphicData uri="http://schemas.openxmlformats.org/drawingml/2006/picture">
                <pic:pic>
                  <pic:nvPicPr>
                    <pic:cNvPr descr="/app/tmp/embedder-1671001448.44455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17" cy="250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Rewrite the rational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n the for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r</m:t>
            </m:r>
          </m:num>
          <m:den>
            <m:r>
              <m:t>x</m:t>
            </m:r>
          </m:den>
        </m:f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re constants.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numPr>
          <w:ilvl w:val="0"/>
          <w:numId w:val="1001"/>
        </w:numPr>
      </w:pPr>
      <w:r>
        <w:t xml:space="preserve">Elena has a boat that would go 9 miles per hour in still water. She travels downstream for a certain distance and then back upstream to where she started. Elena notices that it takes her 4 hours to travel upstream and 2 hours to travel downstream. The river’s speed 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miles per hour. Write an expression that will help her solve for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2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4:09Z</dcterms:created>
  <dcterms:modified xsi:type="dcterms:W3CDTF">2022-12-14T07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wAV2sl58TlDx2PcuohQDkgoE4bLY2vZdmWlbGhsVmn7BFCDpfEJZIYjwMLr7HxmccBqAN/pNsLz70AcHGNVNA==</vt:lpwstr>
  </property>
</Properties>
</file>